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5853B0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5853B0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4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3F0148" w:rsidRDefault="003F0148" w:rsidP="002062A6">
      <w:p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Answer the following questions:</w:t>
      </w:r>
    </w:p>
    <w:p w:rsidR="00836605" w:rsidRPr="00836605" w:rsidRDefault="00836605" w:rsidP="0083660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36605">
        <w:rPr>
          <w:rFonts w:ascii="Candara" w:eastAsia="Times New Roman" w:hAnsi="Candara" w:cs="Times New Roman"/>
          <w:color w:val="000000"/>
          <w:sz w:val="28"/>
          <w:szCs w:val="28"/>
        </w:rPr>
        <w:t>Define software quality and discuss its importance in software development.</w:t>
      </w:r>
    </w:p>
    <w:p w:rsidR="00836605" w:rsidRPr="00836605" w:rsidRDefault="00836605" w:rsidP="0083660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36605">
        <w:rPr>
          <w:rFonts w:ascii="Candara" w:eastAsia="Times New Roman" w:hAnsi="Candara" w:cs="Times New Roman"/>
          <w:color w:val="000000"/>
          <w:sz w:val="28"/>
          <w:szCs w:val="28"/>
        </w:rPr>
        <w:t>Explain the concept of software quality assurance and its role in ensuring high-quality software.</w:t>
      </w:r>
    </w:p>
    <w:p w:rsidR="00836605" w:rsidRPr="00836605" w:rsidRDefault="00836605" w:rsidP="0083660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36605">
        <w:rPr>
          <w:rFonts w:ascii="Candara" w:eastAsia="Times New Roman" w:hAnsi="Candara" w:cs="Times New Roman"/>
          <w:color w:val="000000"/>
          <w:sz w:val="28"/>
          <w:szCs w:val="28"/>
        </w:rPr>
        <w:t>Identify and evaluate common activities associated with software quality assurance. Which activities do you believe are most effective in ensuring software quality?</w:t>
      </w:r>
    </w:p>
    <w:p w:rsidR="00836605" w:rsidRPr="00836605" w:rsidRDefault="00836605" w:rsidP="0083660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36605">
        <w:rPr>
          <w:rFonts w:ascii="Candara" w:eastAsia="Times New Roman" w:hAnsi="Candara" w:cs="Times New Roman"/>
          <w:color w:val="000000"/>
          <w:sz w:val="28"/>
          <w:szCs w:val="28"/>
        </w:rPr>
        <w:t>Compare and contrast different techniques available for conducting technical reviews in software development. What are the advantages and disadvantages of using each technique?</w:t>
      </w:r>
    </w:p>
    <w:p w:rsidR="000B33F8" w:rsidRDefault="00836605" w:rsidP="0083660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36605">
        <w:rPr>
          <w:rFonts w:ascii="Candara" w:eastAsia="Times New Roman" w:hAnsi="Candara" w:cs="Times New Roman"/>
          <w:color w:val="000000"/>
          <w:sz w:val="28"/>
          <w:szCs w:val="28"/>
        </w:rPr>
        <w:t>Your project plan requires all software artifacts to undergo formal inspection, but you are falling behind schedule. Analyze your options for the inspection process and provide a recommendation for how to proceed.</w:t>
      </w:r>
    </w:p>
    <w:p w:rsidR="00836605" w:rsidRPr="0065284B" w:rsidRDefault="00836605" w:rsidP="00836605">
      <w:pPr>
        <w:pStyle w:val="ListParagraph"/>
        <w:spacing w:after="0" w:line="360" w:lineRule="auto"/>
        <w:ind w:left="780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</w:t>
      </w:r>
      <w:bookmarkStart w:id="0" w:name="_GoBack"/>
      <w:bookmarkEnd w:id="0"/>
      <w:r>
        <w:rPr>
          <w:rFonts w:ascii="Candara" w:eastAsia="Times New Roman" w:hAnsi="Candara" w:cs="Times New Roman"/>
          <w:color w:val="000000"/>
          <w:sz w:val="28"/>
          <w:szCs w:val="28"/>
        </w:rPr>
        <w:t>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01oAonTKnywAAAA="/>
  </w:docVars>
  <w:rsids>
    <w:rsidRoot w:val="009B6C29"/>
    <w:rsid w:val="000B33F8"/>
    <w:rsid w:val="00130B34"/>
    <w:rsid w:val="001C091B"/>
    <w:rsid w:val="002062A6"/>
    <w:rsid w:val="00290C7F"/>
    <w:rsid w:val="00300E7F"/>
    <w:rsid w:val="003F0148"/>
    <w:rsid w:val="0044427A"/>
    <w:rsid w:val="005853B0"/>
    <w:rsid w:val="005C74A6"/>
    <w:rsid w:val="0065284B"/>
    <w:rsid w:val="00836605"/>
    <w:rsid w:val="009B6C29"/>
    <w:rsid w:val="00AA37D6"/>
    <w:rsid w:val="00C313CD"/>
    <w:rsid w:val="00F8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5B6AA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4</cp:revision>
  <dcterms:created xsi:type="dcterms:W3CDTF">2022-11-27T05:20:00Z</dcterms:created>
  <dcterms:modified xsi:type="dcterms:W3CDTF">2023-04-27T03:40:00Z</dcterms:modified>
</cp:coreProperties>
</file>